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693"/>
        <w:gridCol w:w="3391"/>
      </w:tblGrid>
      <w:tr w:rsidR="00406078" w:rsidRPr="00E0093C" w14:paraId="1BF15DD3" w14:textId="77777777" w:rsidTr="009B5EFB">
        <w:tc>
          <w:tcPr>
            <w:tcW w:w="3261" w:type="dxa"/>
          </w:tcPr>
          <w:p w14:paraId="663A6BED" w14:textId="76281FE9" w:rsidR="00406078" w:rsidRPr="00E0093C" w:rsidRDefault="00406078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EE42E15" wp14:editId="6AB3929E">
                  <wp:extent cx="904875" cy="904875"/>
                  <wp:effectExtent l="0" t="0" r="9525" b="9525"/>
                  <wp:docPr id="3" name="Picture 3" descr="VIKTOR | 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IKTOR | Linked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165B2EE3" w14:textId="77777777" w:rsidR="00406078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b/>
                <w:bCs/>
                <w:color w:val="000000"/>
                <w:lang w:val="en" w:eastAsia="en"/>
              </w:rPr>
              <w:t>Date:</w:t>
            </w:r>
          </w:p>
          <w:p w14:paraId="1AEE928A" w14:textId="2F552995" w:rsidR="009B5EFB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b/>
                <w:bCs/>
                <w:color w:val="000000"/>
                <w:lang w:val="en" w:eastAsia="en"/>
              </w:rPr>
              <w:t>Produced by:</w:t>
            </w:r>
          </w:p>
        </w:tc>
        <w:tc>
          <w:tcPr>
            <w:tcW w:w="3391" w:type="dxa"/>
          </w:tcPr>
          <w:p w14:paraId="37B27B2D" w14:textId="77777777" w:rsidR="00406078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color w:val="000000"/>
                <w:lang w:val="en" w:eastAsia="en"/>
              </w:rPr>
              <w:t>{{ date_string }}</w:t>
            </w:r>
          </w:p>
          <w:p w14:paraId="569136D5" w14:textId="423A9FAA" w:rsidR="009B5EFB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color w:val="000000"/>
                <w:lang w:val="en" w:eastAsia="en"/>
              </w:rPr>
              <w:t>{{ author }}</w:t>
            </w:r>
          </w:p>
        </w:tc>
      </w:tr>
    </w:tbl>
    <w:p w14:paraId="15A93654" w14:textId="77777777" w:rsidR="001558AB" w:rsidRPr="00E0093C" w:rsidRDefault="001558AB" w:rsidP="001558AB">
      <w:pPr>
        <w:rPr>
          <w:rFonts w:cstheme="minorHAnsi"/>
          <w:lang w:val="en-US"/>
        </w:rPr>
      </w:pPr>
    </w:p>
    <w:p w14:paraId="1800E597" w14:textId="77777777" w:rsidR="00F01BE0" w:rsidRDefault="00F01BE0" w:rsidP="00AD700E">
      <w:pPr>
        <w:rPr>
          <w:rFonts w:cstheme="minorHAnsi"/>
          <w:b/>
          <w:lang w:val="en-US"/>
        </w:rPr>
      </w:pPr>
    </w:p>
    <w:p w14:paraId="3C2333FF" w14:textId="372AA80E" w:rsidR="009B5EFB" w:rsidRPr="009B5EFB" w:rsidRDefault="009B5EFB" w:rsidP="009B5EFB">
      <w:pPr>
        <w:jc w:val="center"/>
        <w:rPr>
          <w:rFonts w:cstheme="minorHAnsi"/>
          <w:b/>
          <w:sz w:val="36"/>
          <w:szCs w:val="36"/>
          <w:lang w:val="en-US"/>
        </w:rPr>
      </w:pPr>
      <w:r w:rsidRPr="009B5EFB">
        <w:rPr>
          <w:rFonts w:cstheme="minorHAnsi"/>
          <w:b/>
          <w:sz w:val="36"/>
          <w:szCs w:val="36"/>
          <w:lang w:val="en-US"/>
        </w:rPr>
        <w:t>ETABS Connection Designer</w:t>
      </w:r>
    </w:p>
    <w:p w14:paraId="5D1D202F" w14:textId="77777777" w:rsidR="009B5EFB" w:rsidRDefault="009B5EFB" w:rsidP="00AD700E">
      <w:pPr>
        <w:rPr>
          <w:rFonts w:cstheme="minorHAnsi"/>
          <w:b/>
          <w:lang w:val="en-US"/>
        </w:rPr>
      </w:pPr>
    </w:p>
    <w:p w14:paraId="15B4C68A" w14:textId="77777777" w:rsidR="009B5EFB" w:rsidRPr="00836CEC" w:rsidRDefault="009B5EFB" w:rsidP="009B5EFB">
      <w:pPr>
        <w:pStyle w:val="BodyText"/>
        <w:spacing w:before="0" w:after="0"/>
        <w:rPr>
          <w:rFonts w:cs="Arial"/>
          <w:sz w:val="22"/>
          <w:szCs w:val="22"/>
        </w:rPr>
      </w:pPr>
      <w:r w:rsidRPr="00836CEC">
        <w:rPr>
          <w:rFonts w:cs="Arial"/>
          <w:sz w:val="22"/>
          <w:szCs w:val="22"/>
        </w:rPr>
        <w:t>0</w:t>
      </w:r>
      <w:r>
        <w:rPr>
          <w:rFonts w:cs="Arial"/>
          <w:sz w:val="22"/>
          <w:szCs w:val="22"/>
        </w:rPr>
        <w:t>1</w:t>
      </w:r>
      <w:r w:rsidRPr="00836CEC">
        <w:rPr>
          <w:rFonts w:cs="Arial"/>
          <w:sz w:val="22"/>
          <w:szCs w:val="22"/>
        </w:rPr>
        <w:t xml:space="preserve"> | Inputs</w:t>
      </w:r>
    </w:p>
    <w:p w14:paraId="53315CDF" w14:textId="77777777" w:rsidR="009B5EFB" w:rsidRPr="00E861EA" w:rsidRDefault="009B5EFB" w:rsidP="009B5EFB">
      <w:pPr>
        <w:pStyle w:val="BodyText"/>
        <w:spacing w:before="0" w:after="0"/>
        <w:rPr>
          <w:rFonts w:cs="Arial"/>
          <w:b/>
          <w:bCs/>
        </w:rPr>
      </w:pPr>
    </w:p>
    <w:p w14:paraId="27C4AE74" w14:textId="77777777" w:rsidR="009B5EFB" w:rsidRDefault="009B5EFB" w:rsidP="009B5EFB">
      <w:pPr>
        <w:pStyle w:val="BodyText"/>
        <w:spacing w:before="0" w:after="0"/>
        <w:rPr>
          <w:rFonts w:cs="Arial"/>
        </w:rPr>
      </w:pPr>
      <w:commentRangeStart w:id="0"/>
      <w:r w:rsidRPr="008A32E6">
        <w:rPr>
          <w:rFonts w:cs="Arial"/>
          <w:b/>
          <w:bCs/>
        </w:rPr>
        <w:t>Output File:</w:t>
      </w:r>
      <w:r>
        <w:rPr>
          <w:rFonts w:cs="Arial"/>
        </w:rPr>
        <w:t xml:space="preserve"> {{ </w:t>
      </w:r>
      <w:proofErr w:type="spellStart"/>
      <w:r>
        <w:rPr>
          <w:rFonts w:cs="Arial"/>
        </w:rPr>
        <w:t>output_file</w:t>
      </w:r>
      <w:proofErr w:type="spellEnd"/>
      <w:r>
        <w:rPr>
          <w:rFonts w:cs="Arial"/>
        </w:rPr>
        <w:t xml:space="preserve"> }}</w:t>
      </w:r>
    </w:p>
    <w:p w14:paraId="3F657102" w14:textId="77777777" w:rsidR="009B5EFB" w:rsidRDefault="009B5EFB" w:rsidP="009B5EFB">
      <w:pPr>
        <w:pStyle w:val="BodyText"/>
        <w:spacing w:before="0" w:after="0"/>
        <w:rPr>
          <w:rFonts w:cs="Arial"/>
        </w:rPr>
      </w:pPr>
      <w:r w:rsidRPr="008A32E6">
        <w:rPr>
          <w:rFonts w:cs="Arial"/>
          <w:b/>
          <w:bCs/>
        </w:rPr>
        <w:t>Load Combination:</w:t>
      </w:r>
      <w:r>
        <w:rPr>
          <w:rFonts w:cs="Arial"/>
        </w:rPr>
        <w:t xml:space="preserve"> {{ </w:t>
      </w:r>
      <w:proofErr w:type="spellStart"/>
      <w:r>
        <w:rPr>
          <w:rFonts w:cs="Arial"/>
        </w:rPr>
        <w:t>load_combination</w:t>
      </w:r>
      <w:proofErr w:type="spellEnd"/>
      <w:r>
        <w:rPr>
          <w:rFonts w:cs="Arial"/>
        </w:rPr>
        <w:t xml:space="preserve"> }}</w:t>
      </w:r>
    </w:p>
    <w:p w14:paraId="31AD1D8A" w14:textId="77777777" w:rsidR="009B5EFB" w:rsidRDefault="009B5EFB" w:rsidP="009B5EFB">
      <w:pPr>
        <w:pStyle w:val="BodyText"/>
        <w:spacing w:before="0" w:after="0"/>
        <w:rPr>
          <w:rFonts w:cs="Arial"/>
        </w:rPr>
      </w:pPr>
      <w:r w:rsidRPr="008A32E6">
        <w:rPr>
          <w:rFonts w:cs="Arial"/>
          <w:b/>
          <w:bCs/>
        </w:rPr>
        <w:t>Deflection Criteria:</w:t>
      </w:r>
      <w:r>
        <w:rPr>
          <w:rFonts w:cs="Arial"/>
        </w:rPr>
        <w:t xml:space="preserve"> Span / {{ </w:t>
      </w:r>
      <w:proofErr w:type="spellStart"/>
      <w:r>
        <w:rPr>
          <w:rFonts w:cs="Arial"/>
        </w:rPr>
        <w:t>span_ratio</w:t>
      </w:r>
      <w:proofErr w:type="spellEnd"/>
      <w:r>
        <w:rPr>
          <w:rFonts w:cs="Arial"/>
        </w:rPr>
        <w:t xml:space="preserve"> }}</w:t>
      </w:r>
      <w:commentRangeEnd w:id="0"/>
      <w:r w:rsidR="00851EF7">
        <w:rPr>
          <w:rStyle w:val="CommentReference"/>
          <w:rFonts w:asciiTheme="minorHAnsi" w:eastAsiaTheme="minorHAnsi" w:hAnsiTheme="minorHAnsi" w:cstheme="minorBidi"/>
          <w:lang w:val="ru-RU"/>
        </w:rPr>
        <w:commentReference w:id="0"/>
      </w:r>
    </w:p>
    <w:p w14:paraId="5952F95E" w14:textId="77777777" w:rsidR="009B5EFB" w:rsidRDefault="009B5EFB" w:rsidP="009B5EFB">
      <w:pPr>
        <w:pStyle w:val="BodyText"/>
        <w:spacing w:before="0" w:after="0"/>
        <w:rPr>
          <w:rFonts w:cs="Arial"/>
        </w:rPr>
      </w:pPr>
    </w:p>
    <w:p w14:paraId="5F357ADD" w14:textId="77777777" w:rsidR="009B5EFB" w:rsidRDefault="009B5EFB" w:rsidP="009B5EFB">
      <w:pPr>
        <w:pStyle w:val="BodyText"/>
        <w:spacing w:before="0" w:after="0"/>
        <w:rPr>
          <w:rFonts w:cs="Arial"/>
        </w:rPr>
      </w:pPr>
    </w:p>
    <w:p w14:paraId="21B769D2" w14:textId="77777777" w:rsidR="009B5EFB" w:rsidRPr="006C2206" w:rsidRDefault="009B5EFB" w:rsidP="009B5EFB">
      <w:pPr>
        <w:pStyle w:val="BodyText"/>
        <w:spacing w:before="0" w:after="0"/>
        <w:rPr>
          <w:rFonts w:cs="Arial"/>
          <w:sz w:val="22"/>
          <w:szCs w:val="22"/>
        </w:rPr>
      </w:pPr>
      <w:r w:rsidRPr="00836CEC">
        <w:rPr>
          <w:rFonts w:cs="Arial"/>
          <w:sz w:val="22"/>
          <w:szCs w:val="22"/>
        </w:rPr>
        <w:t>0</w:t>
      </w:r>
      <w:r>
        <w:rPr>
          <w:rFonts w:cs="Arial"/>
          <w:sz w:val="22"/>
          <w:szCs w:val="22"/>
        </w:rPr>
        <w:t>2</w:t>
      </w:r>
      <w:r w:rsidRPr="00836CEC">
        <w:rPr>
          <w:rFonts w:cs="Arial"/>
          <w:sz w:val="22"/>
          <w:szCs w:val="22"/>
        </w:rPr>
        <w:t xml:space="preserve"> | Outputs</w:t>
      </w:r>
    </w:p>
    <w:p w14:paraId="14636898" w14:textId="77777777" w:rsidR="009B5EFB" w:rsidRDefault="009B5EFB" w:rsidP="009B5EFB">
      <w:pPr>
        <w:pStyle w:val="BodyText"/>
        <w:spacing w:before="0" w:after="0"/>
        <w:jc w:val="center"/>
        <w:rPr>
          <w:rFonts w:cs="Arial"/>
        </w:rPr>
      </w:pPr>
      <w:r>
        <w:rPr>
          <w:rFonts w:cs="Arial"/>
        </w:rPr>
        <w:t xml:space="preserve">{{ </w:t>
      </w:r>
      <w:proofErr w:type="spellStart"/>
      <w:r>
        <w:rPr>
          <w:rFonts w:cs="Arial"/>
        </w:rPr>
        <w:t>plotly_figure</w:t>
      </w:r>
      <w:proofErr w:type="spellEnd"/>
      <w:r>
        <w:rPr>
          <w:rFonts w:cs="Arial"/>
        </w:rPr>
        <w:t xml:space="preserve"> }}</w:t>
      </w:r>
    </w:p>
    <w:p w14:paraId="61585B55" w14:textId="77777777" w:rsidR="009B5EFB" w:rsidRDefault="009B5EFB" w:rsidP="00AD700E">
      <w:pPr>
        <w:rPr>
          <w:rFonts w:cstheme="minorHAnsi"/>
          <w:b/>
          <w:lang w:val="en-US"/>
        </w:rPr>
      </w:pPr>
    </w:p>
    <w:tbl>
      <w:tblPr>
        <w:tblStyle w:val="BecTablestyle"/>
        <w:tblW w:w="10045" w:type="dxa"/>
        <w:tblLook w:val="04A0" w:firstRow="1" w:lastRow="0" w:firstColumn="1" w:lastColumn="0" w:noHBand="0" w:noVBand="1"/>
      </w:tblPr>
      <w:tblGrid>
        <w:gridCol w:w="1134"/>
        <w:gridCol w:w="850"/>
        <w:gridCol w:w="851"/>
        <w:gridCol w:w="1139"/>
        <w:gridCol w:w="992"/>
        <w:gridCol w:w="808"/>
        <w:gridCol w:w="1040"/>
        <w:gridCol w:w="993"/>
        <w:gridCol w:w="1338"/>
        <w:gridCol w:w="900"/>
      </w:tblGrid>
      <w:tr w:rsidR="009B5EFB" w:rsidRPr="00C8652D" w14:paraId="707EDC96" w14:textId="77777777" w:rsidTr="009C51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</w:trPr>
        <w:tc>
          <w:tcPr>
            <w:tcW w:w="1134" w:type="dxa"/>
            <w:hideMark/>
          </w:tcPr>
          <w:p w14:paraId="467E8F7C" w14:textId="77777777" w:rsidR="009B5EFB" w:rsidRPr="00F448BA" w:rsidRDefault="009B5EFB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</w:pPr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 xml:space="preserve">Design </w:t>
            </w:r>
            <w:proofErr w:type="spellStart"/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>Memb</w:t>
            </w:r>
            <w:proofErr w:type="spellEnd"/>
          </w:p>
        </w:tc>
        <w:tc>
          <w:tcPr>
            <w:tcW w:w="850" w:type="dxa"/>
            <w:hideMark/>
          </w:tcPr>
          <w:p w14:paraId="00535E5E" w14:textId="77777777" w:rsidR="009B5EFB" w:rsidRPr="00F448BA" w:rsidRDefault="009B5EFB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</w:pPr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>Node A</w:t>
            </w:r>
          </w:p>
        </w:tc>
        <w:tc>
          <w:tcPr>
            <w:tcW w:w="851" w:type="dxa"/>
            <w:hideMark/>
          </w:tcPr>
          <w:p w14:paraId="1957F938" w14:textId="77777777" w:rsidR="009B5EFB" w:rsidRPr="00F448BA" w:rsidRDefault="009B5EFB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</w:pPr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>Node B</w:t>
            </w:r>
          </w:p>
        </w:tc>
        <w:tc>
          <w:tcPr>
            <w:tcW w:w="1139" w:type="dxa"/>
            <w:hideMark/>
          </w:tcPr>
          <w:p w14:paraId="5F008E3E" w14:textId="77777777" w:rsidR="009B5EFB" w:rsidRPr="00F448BA" w:rsidRDefault="009B5EFB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</w:pPr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 xml:space="preserve">Start </w:t>
            </w:r>
            <w:proofErr w:type="spellStart"/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>Disp</w:t>
            </w:r>
            <w:proofErr w:type="spellEnd"/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 xml:space="preserve"> </w:t>
            </w:r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br/>
              <w:t>[mm]</w:t>
            </w:r>
          </w:p>
        </w:tc>
        <w:tc>
          <w:tcPr>
            <w:tcW w:w="992" w:type="dxa"/>
            <w:hideMark/>
          </w:tcPr>
          <w:p w14:paraId="335DD1DF" w14:textId="77777777" w:rsidR="009B5EFB" w:rsidRPr="00F448BA" w:rsidRDefault="009B5EFB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</w:pPr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 xml:space="preserve">End </w:t>
            </w:r>
            <w:proofErr w:type="spellStart"/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>Disp</w:t>
            </w:r>
            <w:proofErr w:type="spellEnd"/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 xml:space="preserve"> </w:t>
            </w:r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br/>
              <w:t>[mm]</w:t>
            </w:r>
          </w:p>
        </w:tc>
        <w:tc>
          <w:tcPr>
            <w:tcW w:w="808" w:type="dxa"/>
            <w:hideMark/>
          </w:tcPr>
          <w:p w14:paraId="314932E7" w14:textId="77777777" w:rsidR="009B5EFB" w:rsidRPr="00F448BA" w:rsidRDefault="009B5EFB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</w:pPr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 xml:space="preserve">Length </w:t>
            </w:r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br/>
              <w:t>[m]</w:t>
            </w:r>
          </w:p>
        </w:tc>
        <w:tc>
          <w:tcPr>
            <w:tcW w:w="1040" w:type="dxa"/>
            <w:hideMark/>
          </w:tcPr>
          <w:p w14:paraId="6032880E" w14:textId="77777777" w:rsidR="009B5EFB" w:rsidRPr="00F448BA" w:rsidRDefault="009B5EFB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</w:pPr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 xml:space="preserve">Max </w:t>
            </w:r>
            <w:proofErr w:type="spellStart"/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>Disp</w:t>
            </w:r>
            <w:proofErr w:type="spellEnd"/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 xml:space="preserve"> </w:t>
            </w:r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br/>
              <w:t>[mm]</w:t>
            </w:r>
          </w:p>
        </w:tc>
        <w:tc>
          <w:tcPr>
            <w:tcW w:w="993" w:type="dxa"/>
            <w:hideMark/>
          </w:tcPr>
          <w:p w14:paraId="0D9A6D83" w14:textId="77777777" w:rsidR="009B5EFB" w:rsidRPr="00F448BA" w:rsidRDefault="009B5EFB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</w:pPr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 xml:space="preserve">Mid </w:t>
            </w:r>
            <w:proofErr w:type="spellStart"/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>Disp</w:t>
            </w:r>
            <w:proofErr w:type="spellEnd"/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 xml:space="preserve"> </w:t>
            </w:r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br/>
              <w:t>[mm]</w:t>
            </w:r>
          </w:p>
        </w:tc>
        <w:tc>
          <w:tcPr>
            <w:tcW w:w="1338" w:type="dxa"/>
            <w:hideMark/>
          </w:tcPr>
          <w:p w14:paraId="7867E7B2" w14:textId="77777777" w:rsidR="009B5EFB" w:rsidRPr="00F448BA" w:rsidRDefault="009B5EFB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</w:pPr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 xml:space="preserve">Relative </w:t>
            </w:r>
            <w:proofErr w:type="spellStart"/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>Disp</w:t>
            </w:r>
            <w:proofErr w:type="spellEnd"/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 xml:space="preserve"> </w:t>
            </w:r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br/>
              <w:t>[mm]</w:t>
            </w:r>
          </w:p>
        </w:tc>
        <w:tc>
          <w:tcPr>
            <w:tcW w:w="900" w:type="dxa"/>
            <w:hideMark/>
          </w:tcPr>
          <w:p w14:paraId="45307ED7" w14:textId="77777777" w:rsidR="009B5EFB" w:rsidRPr="00F448BA" w:rsidRDefault="009B5EFB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</w:pPr>
            <w:r w:rsidRPr="00F448BA">
              <w:rPr>
                <w:rFonts w:asciiTheme="majorHAnsi" w:hAnsiTheme="majorHAnsi" w:cs="Calibri"/>
                <w:bCs/>
                <w:color w:val="E7E6E6" w:themeColor="background2"/>
                <w:sz w:val="18"/>
                <w:szCs w:val="18"/>
              </w:rPr>
              <w:t>Span Ratio</w:t>
            </w:r>
          </w:p>
        </w:tc>
      </w:tr>
      <w:tr w:rsidR="009B5EFB" w:rsidRPr="00C8652D" w14:paraId="4E4510FF" w14:textId="77777777" w:rsidTr="009C51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tcW w:w="1134" w:type="dxa"/>
            <w:hideMark/>
          </w:tcPr>
          <w:p w14:paraId="4DE16891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>{%tr for r in table %}</w:t>
            </w:r>
          </w:p>
        </w:tc>
        <w:tc>
          <w:tcPr>
            <w:tcW w:w="850" w:type="dxa"/>
            <w:hideMark/>
          </w:tcPr>
          <w:p w14:paraId="5B75691A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hideMark/>
          </w:tcPr>
          <w:p w14:paraId="424DEFE6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139" w:type="dxa"/>
            <w:hideMark/>
          </w:tcPr>
          <w:p w14:paraId="42F92225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hideMark/>
          </w:tcPr>
          <w:p w14:paraId="6A9FCC3E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808" w:type="dxa"/>
            <w:hideMark/>
          </w:tcPr>
          <w:p w14:paraId="0F6B4875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040" w:type="dxa"/>
            <w:hideMark/>
          </w:tcPr>
          <w:p w14:paraId="21C7737E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  <w:hideMark/>
          </w:tcPr>
          <w:p w14:paraId="7BA66B15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338" w:type="dxa"/>
            <w:hideMark/>
          </w:tcPr>
          <w:p w14:paraId="3A66FB51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hideMark/>
          </w:tcPr>
          <w:p w14:paraId="1BC4217A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</w:tr>
      <w:tr w:rsidR="009B5EFB" w:rsidRPr="00C8652D" w14:paraId="5AD3333C" w14:textId="77777777" w:rsidTr="009C514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0"/>
        </w:trPr>
        <w:tc>
          <w:tcPr>
            <w:tcW w:w="1134" w:type="dxa"/>
            <w:hideMark/>
          </w:tcPr>
          <w:p w14:paraId="4AA9F202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{{ r [“Design </w:t>
            </w:r>
            <w:proofErr w:type="spellStart"/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>Memb</w:t>
            </w:r>
            <w:proofErr w:type="spellEnd"/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>”] }}</w:t>
            </w:r>
          </w:p>
        </w:tc>
        <w:tc>
          <w:tcPr>
            <w:tcW w:w="850" w:type="dxa"/>
            <w:hideMark/>
          </w:tcPr>
          <w:p w14:paraId="74B61BBA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>{{ r [“Node A”] }}</w:t>
            </w:r>
          </w:p>
        </w:tc>
        <w:tc>
          <w:tcPr>
            <w:tcW w:w="851" w:type="dxa"/>
            <w:hideMark/>
          </w:tcPr>
          <w:p w14:paraId="0952A915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>{{ r [“Node B”] }}</w:t>
            </w:r>
          </w:p>
        </w:tc>
        <w:tc>
          <w:tcPr>
            <w:tcW w:w="1139" w:type="dxa"/>
            <w:hideMark/>
          </w:tcPr>
          <w:p w14:paraId="432D3D81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{{ r [“Start </w:t>
            </w:r>
            <w:proofErr w:type="spellStart"/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>Disp</w:t>
            </w:r>
            <w:proofErr w:type="spellEnd"/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[mm]”] }}</w:t>
            </w:r>
          </w:p>
        </w:tc>
        <w:tc>
          <w:tcPr>
            <w:tcW w:w="992" w:type="dxa"/>
            <w:hideMark/>
          </w:tcPr>
          <w:p w14:paraId="399D6484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{{ r [“End </w:t>
            </w:r>
            <w:proofErr w:type="spellStart"/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>Disp</w:t>
            </w:r>
            <w:proofErr w:type="spellEnd"/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[mm]”] }}</w:t>
            </w:r>
          </w:p>
        </w:tc>
        <w:tc>
          <w:tcPr>
            <w:tcW w:w="808" w:type="dxa"/>
            <w:hideMark/>
          </w:tcPr>
          <w:p w14:paraId="6625EFF2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>{{ r [“Length [m]”] }}</w:t>
            </w:r>
          </w:p>
        </w:tc>
        <w:tc>
          <w:tcPr>
            <w:tcW w:w="1040" w:type="dxa"/>
            <w:hideMark/>
          </w:tcPr>
          <w:p w14:paraId="58730881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{{ r [“Max </w:t>
            </w:r>
            <w:proofErr w:type="spellStart"/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>Disp</w:t>
            </w:r>
            <w:proofErr w:type="spellEnd"/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[mm]”] }}</w:t>
            </w:r>
          </w:p>
        </w:tc>
        <w:tc>
          <w:tcPr>
            <w:tcW w:w="993" w:type="dxa"/>
            <w:hideMark/>
          </w:tcPr>
          <w:p w14:paraId="501A24CA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{{ r [“Mid </w:t>
            </w:r>
            <w:proofErr w:type="spellStart"/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>Disp</w:t>
            </w:r>
            <w:proofErr w:type="spellEnd"/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[mm]”] }}</w:t>
            </w:r>
          </w:p>
        </w:tc>
        <w:tc>
          <w:tcPr>
            <w:tcW w:w="1338" w:type="dxa"/>
            <w:hideMark/>
          </w:tcPr>
          <w:p w14:paraId="160230C1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{{ r [“Relative </w:t>
            </w:r>
            <w:proofErr w:type="spellStart"/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>Disp</w:t>
            </w:r>
            <w:proofErr w:type="spellEnd"/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[mm]”] }}</w:t>
            </w:r>
          </w:p>
        </w:tc>
        <w:tc>
          <w:tcPr>
            <w:tcW w:w="900" w:type="dxa"/>
            <w:hideMark/>
          </w:tcPr>
          <w:p w14:paraId="6D1507A5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>{{ r [“Span Ratio”] }}</w:t>
            </w:r>
          </w:p>
        </w:tc>
      </w:tr>
      <w:tr w:rsidR="009B5EFB" w:rsidRPr="00C8652D" w14:paraId="22C27848" w14:textId="77777777" w:rsidTr="009C51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tcW w:w="1134" w:type="dxa"/>
            <w:hideMark/>
          </w:tcPr>
          <w:p w14:paraId="73616D05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{%tr </w:t>
            </w:r>
            <w:proofErr w:type="spellStart"/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>endfor</w:t>
            </w:r>
            <w:proofErr w:type="spellEnd"/>
            <w:r w:rsidRPr="00F448BA">
              <w:rPr>
                <w:rFonts w:ascii="Arial Narrow" w:hAnsi="Arial Narrow" w:cs="Calibri"/>
                <w:color w:val="000000"/>
                <w:sz w:val="18"/>
                <w:szCs w:val="18"/>
              </w:rPr>
              <w:t xml:space="preserve"> %}</w:t>
            </w:r>
          </w:p>
        </w:tc>
        <w:tc>
          <w:tcPr>
            <w:tcW w:w="850" w:type="dxa"/>
            <w:hideMark/>
          </w:tcPr>
          <w:p w14:paraId="7BA04C0E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851" w:type="dxa"/>
            <w:hideMark/>
          </w:tcPr>
          <w:p w14:paraId="4F929D03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139" w:type="dxa"/>
            <w:hideMark/>
          </w:tcPr>
          <w:p w14:paraId="469E5388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hideMark/>
          </w:tcPr>
          <w:p w14:paraId="42F76145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808" w:type="dxa"/>
            <w:hideMark/>
          </w:tcPr>
          <w:p w14:paraId="275B7E3E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040" w:type="dxa"/>
            <w:hideMark/>
          </w:tcPr>
          <w:p w14:paraId="7C06D2C2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993" w:type="dxa"/>
            <w:hideMark/>
          </w:tcPr>
          <w:p w14:paraId="2CD04C32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338" w:type="dxa"/>
            <w:hideMark/>
          </w:tcPr>
          <w:p w14:paraId="4E07ED69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900" w:type="dxa"/>
            <w:hideMark/>
          </w:tcPr>
          <w:p w14:paraId="212BA76B" w14:textId="77777777" w:rsidR="009B5EFB" w:rsidRPr="00F448BA" w:rsidRDefault="009B5EFB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8"/>
                <w:szCs w:val="18"/>
              </w:rPr>
            </w:pPr>
          </w:p>
        </w:tc>
      </w:tr>
    </w:tbl>
    <w:p w14:paraId="66CFA1C9" w14:textId="77777777" w:rsidR="009B5EFB" w:rsidRPr="00E0093C" w:rsidRDefault="009B5EFB" w:rsidP="00AD700E">
      <w:pPr>
        <w:rPr>
          <w:rFonts w:cstheme="minorHAnsi"/>
          <w:b/>
          <w:lang w:val="en-US"/>
        </w:rPr>
      </w:pPr>
    </w:p>
    <w:sectPr w:rsidR="009B5EFB" w:rsidRPr="00E0093C" w:rsidSect="009B5EFB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Janez Mikec" w:date="2024-11-08T15:08:00Z" w:initials="JM">
    <w:p w14:paraId="5BB36FB8" w14:textId="77777777" w:rsidR="00851EF7" w:rsidRDefault="00851EF7" w:rsidP="00851EF7">
      <w:pPr>
        <w:pStyle w:val="CommentText"/>
      </w:pPr>
      <w:r>
        <w:rPr>
          <w:rStyle w:val="CommentReference"/>
        </w:rPr>
        <w:annotationRef/>
      </w:r>
      <w:r>
        <w:t>This is still random and needs to be updat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5BB36FB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408F4F20" w16cex:dateUtc="2024-11-08T15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BB36FB8" w16cid:durableId="408F4F2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3097F4" w14:textId="77777777" w:rsidR="00617C0E" w:rsidRDefault="00617C0E" w:rsidP="00DE532F">
      <w:pPr>
        <w:spacing w:after="0" w:line="240" w:lineRule="auto"/>
      </w:pPr>
      <w:r>
        <w:separator/>
      </w:r>
    </w:p>
  </w:endnote>
  <w:endnote w:type="continuationSeparator" w:id="0">
    <w:p w14:paraId="69991213" w14:textId="77777777" w:rsidR="00617C0E" w:rsidRDefault="00617C0E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CE34B8" w14:textId="77777777" w:rsidR="00617C0E" w:rsidRDefault="00617C0E" w:rsidP="00DE532F">
      <w:pPr>
        <w:spacing w:after="0" w:line="240" w:lineRule="auto"/>
      </w:pPr>
      <w:r>
        <w:separator/>
      </w:r>
    </w:p>
  </w:footnote>
  <w:footnote w:type="continuationSeparator" w:id="0">
    <w:p w14:paraId="61A38530" w14:textId="77777777" w:rsidR="00617C0E" w:rsidRDefault="00617C0E" w:rsidP="00DE532F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Janez Mikec">
    <w15:presenceInfo w15:providerId="AD" w15:userId="S::jmikec@viktor.ai::8e9323a9-0ff4-4e1a-a38b-0f26ddd351e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6AB6"/>
    <w:rsid w:val="000229F9"/>
    <w:rsid w:val="000D25CF"/>
    <w:rsid w:val="0011449A"/>
    <w:rsid w:val="001221A5"/>
    <w:rsid w:val="001558AB"/>
    <w:rsid w:val="00167FBB"/>
    <w:rsid w:val="001C77EF"/>
    <w:rsid w:val="001E03F4"/>
    <w:rsid w:val="00225A88"/>
    <w:rsid w:val="00225B84"/>
    <w:rsid w:val="002A1FF7"/>
    <w:rsid w:val="002D16E1"/>
    <w:rsid w:val="00315E2B"/>
    <w:rsid w:val="003629B6"/>
    <w:rsid w:val="003951BF"/>
    <w:rsid w:val="00406078"/>
    <w:rsid w:val="004C2C23"/>
    <w:rsid w:val="004E711A"/>
    <w:rsid w:val="005A49B5"/>
    <w:rsid w:val="005B3557"/>
    <w:rsid w:val="005D59EB"/>
    <w:rsid w:val="00617C0E"/>
    <w:rsid w:val="0062348F"/>
    <w:rsid w:val="00671085"/>
    <w:rsid w:val="0069071F"/>
    <w:rsid w:val="0069644E"/>
    <w:rsid w:val="006A7533"/>
    <w:rsid w:val="006E54E7"/>
    <w:rsid w:val="00704E9D"/>
    <w:rsid w:val="00721B1E"/>
    <w:rsid w:val="00742317"/>
    <w:rsid w:val="007A2A9A"/>
    <w:rsid w:val="00834359"/>
    <w:rsid w:val="00851EF7"/>
    <w:rsid w:val="0087114E"/>
    <w:rsid w:val="00901D78"/>
    <w:rsid w:val="00935BDA"/>
    <w:rsid w:val="0097535F"/>
    <w:rsid w:val="009B5EFB"/>
    <w:rsid w:val="00A31B21"/>
    <w:rsid w:val="00A56D9C"/>
    <w:rsid w:val="00A66FC7"/>
    <w:rsid w:val="00AD700E"/>
    <w:rsid w:val="00AE15C8"/>
    <w:rsid w:val="00B14EAC"/>
    <w:rsid w:val="00B91CF5"/>
    <w:rsid w:val="00C121DE"/>
    <w:rsid w:val="00CF4F2A"/>
    <w:rsid w:val="00D52350"/>
    <w:rsid w:val="00DE532F"/>
    <w:rsid w:val="00E0093C"/>
    <w:rsid w:val="00E0500F"/>
    <w:rsid w:val="00F01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">
    <w:name w:val="Grid Table 5 Dark"/>
    <w:basedOn w:val="TableNorma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32F"/>
  </w:style>
  <w:style w:type="paragraph" w:styleId="Footer">
    <w:name w:val="footer"/>
    <w:basedOn w:val="Normal"/>
    <w:link w:val="Foot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32F"/>
  </w:style>
  <w:style w:type="paragraph" w:styleId="BodyText">
    <w:name w:val="Body Text"/>
    <w:basedOn w:val="Normal"/>
    <w:link w:val="BodyTextChar"/>
    <w:qFormat/>
    <w:rsid w:val="009B5EFB"/>
    <w:pPr>
      <w:suppressAutoHyphens/>
      <w:spacing w:before="120" w:after="120" w:line="280" w:lineRule="atLeast"/>
    </w:pPr>
    <w:rPr>
      <w:rFonts w:ascii="Arial Nova" w:eastAsia="Times New Roman" w:hAnsi="Arial Nova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9B5EFB"/>
    <w:rPr>
      <w:rFonts w:ascii="Arial Nova" w:eastAsia="Times New Roman" w:hAnsi="Arial Nova" w:cs="Times New Roman"/>
      <w:sz w:val="20"/>
      <w:szCs w:val="20"/>
      <w:lang w:val="en-US"/>
    </w:rPr>
  </w:style>
  <w:style w:type="table" w:customStyle="1" w:styleId="BecTablestyle">
    <w:name w:val="Bec Table style"/>
    <w:basedOn w:val="TableNormal"/>
    <w:uiPriority w:val="99"/>
    <w:rsid w:val="009B5EFB"/>
    <w:pPr>
      <w:spacing w:before="20" w:after="20" w:line="240" w:lineRule="auto"/>
    </w:pPr>
    <w:rPr>
      <w:rFonts w:eastAsia="Times New Roman" w:cs="Times New Roman"/>
      <w:sz w:val="20"/>
      <w:szCs w:val="20"/>
      <w:lang w:val="en-NZ" w:eastAsia="en-NZ"/>
    </w:rPr>
    <w:tblPr>
      <w:tblStyleRowBandSize w:val="1"/>
      <w:tblBorders>
        <w:bottom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</w:tblPr>
    <w:tcPr>
      <w:shd w:val="clear" w:color="auto" w:fill="auto"/>
      <w:noWrap/>
    </w:tcPr>
    <w:tblStylePr w:type="firstRow">
      <w:pPr>
        <w:wordWrap/>
        <w:spacing w:beforeLines="0" w:before="60" w:beforeAutospacing="0" w:afterLines="0" w:after="60" w:afterAutospacing="0" w:line="240" w:lineRule="auto"/>
        <w:ind w:leftChars="0" w:left="0" w:rightChars="0" w:right="0" w:firstLineChars="0" w:firstLine="0"/>
        <w:contextualSpacing w:val="0"/>
        <w:jc w:val="left"/>
        <w:outlineLvl w:val="9"/>
      </w:pPr>
      <w:rPr>
        <w:rFonts w:ascii="Arial" w:hAnsi="Arial"/>
        <w:b/>
        <w:color w:val="FFFFFF" w:themeColor="background1"/>
        <w:sz w:val="20"/>
      </w:rPr>
      <w:tblPr/>
      <w:tcPr>
        <w:tcBorders>
          <w:insideH w:val="single" w:sz="4" w:space="0" w:color="E7E6E6" w:themeColor="background2"/>
          <w:insideV w:val="single" w:sz="4" w:space="0" w:color="E7E6E6" w:themeColor="background2"/>
        </w:tcBorders>
        <w:shd w:val="clear" w:color="auto" w:fill="5B9BD5" w:themeFill="accent1"/>
      </w:tcPr>
    </w:tblStylePr>
    <w:tblStylePr w:type="band1Horz">
      <w:pPr>
        <w:wordWrap/>
        <w:spacing w:beforeLines="0" w:before="0" w:beforeAutospacing="0" w:afterLines="0" w:after="60" w:afterAutospacing="0" w:line="260" w:lineRule="atLeast"/>
      </w:pPr>
    </w:tblStylePr>
    <w:tblStylePr w:type="band2Horz">
      <w:pPr>
        <w:wordWrap/>
        <w:spacing w:beforeLines="0" w:before="0" w:beforeAutospacing="0" w:afterLines="0" w:after="60" w:afterAutospacing="0" w:line="260" w:lineRule="atLeast"/>
      </w:p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51E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1E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1E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E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E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microsoft.com/office/2018/08/relationships/commentsExtensible" Target="commentsExtensible.xml"/><Relationship Id="rId4" Type="http://schemas.openxmlformats.org/officeDocument/2006/relationships/footnotes" Target="footnote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anez Mikec</cp:lastModifiedBy>
  <cp:revision>4</cp:revision>
  <dcterms:created xsi:type="dcterms:W3CDTF">2024-11-08T15:07:00Z</dcterms:created>
  <dcterms:modified xsi:type="dcterms:W3CDTF">2024-11-08T15:08:00Z</dcterms:modified>
</cp:coreProperties>
</file>